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693240"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r w:rsidR="002B08B3">
        <w:t>“</w:t>
      </w:r>
      <w:r w:rsidR="00860D98" w:rsidRPr="002B08B3">
        <w:t>Energy_TransitionList.</w:t>
      </w:r>
      <w:r w:rsidR="00491D1D" w:rsidRPr="002B08B3">
        <w:t>csv</w:t>
      </w:r>
      <w:r w:rsidR="002B08B3">
        <w:t>”</w:t>
      </w:r>
      <w:r w:rsidR="00860D98">
        <w:t xml:space="preserve"> file </w:t>
      </w:r>
      <w:r w:rsidR="002B08B3">
        <w:t xml:space="preserve">provided </w:t>
      </w:r>
      <w:r w:rsidR="00860D98">
        <w:t>in the folder you created at the start of this tutorial.</w:t>
      </w:r>
    </w:p>
    <w:p w14:paraId="23498D7A" w14:textId="7B744344" w:rsidR="00860D98" w:rsidRDefault="00205425" w:rsidP="002B08B3">
      <w:r>
        <w:t>Y</w:t>
      </w:r>
      <w:r w:rsidR="00860D98">
        <w:t xml:space="preserve">ou can bypass the </w:t>
      </w:r>
      <w:r w:rsidR="00860D98" w:rsidRPr="00860D98">
        <w:rPr>
          <w:b/>
        </w:rPr>
        <w:t>Insert Transition List</w:t>
      </w:r>
      <w:r w:rsidR="00860D98">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rsidR="00860D98">
        <w:t xml:space="preserve"> and simply </w:t>
      </w:r>
      <w:r w:rsidR="002B08B3">
        <w:t>paste</w:t>
      </w:r>
      <w:r w:rsidR="00860D98">
        <w:t xml:space="preserve"> everything (include the header row) into </w:t>
      </w:r>
      <w:r w:rsidR="002B08B3">
        <w:t xml:space="preserve">the </w:t>
      </w:r>
      <w:r w:rsidR="00860D98">
        <w:t xml:space="preserve">Skyline </w:t>
      </w:r>
      <w:r w:rsidR="00860D98" w:rsidRPr="00860D98">
        <w:rPr>
          <w:b/>
        </w:rPr>
        <w:t>Targets</w:t>
      </w:r>
      <w:r w:rsidR="00860D98">
        <w:t xml:space="preserve"> </w:t>
      </w:r>
      <w:r w:rsidR="002B08B3">
        <w:t>view</w:t>
      </w:r>
      <w:r w:rsidR="00860D98">
        <w:t>.</w:t>
      </w:r>
      <w:r w:rsidR="00364103">
        <w:t xml:space="preserve"> To do this, perform the following steps:</w:t>
      </w:r>
    </w:p>
    <w:p w14:paraId="57C559BC" w14:textId="353A33FD" w:rsidR="00860D98" w:rsidRDefault="002B08B3" w:rsidP="00300BF4">
      <w:pPr>
        <w:pStyle w:val="ListParagraph"/>
        <w:numPr>
          <w:ilvl w:val="0"/>
          <w:numId w:val="7"/>
        </w:numPr>
      </w:pPr>
      <w:r>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42B3C88E" w14:textId="7DCDD0BC" w:rsidR="00205425" w:rsidRDefault="002B08B3" w:rsidP="00205425">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457197EB" w14:textId="2D65D00C" w:rsidR="00205425" w:rsidRDefault="00205425" w:rsidP="00205425">
      <w:r>
        <w:t>Skyline will present a window confirming its understanding of your column headers:</w:t>
      </w:r>
    </w:p>
    <w:p w14:paraId="35EB28CA" w14:textId="7369EA24" w:rsidR="00205425" w:rsidRDefault="00205425" w:rsidP="00205425">
      <w:r>
        <w:rPr>
          <w:noProof/>
        </w:rPr>
        <w:drawing>
          <wp:inline distT="0" distB="0" distL="0" distR="0" wp14:anchorId="12D48D10" wp14:editId="194E90E4">
            <wp:extent cx="5943600" cy="2388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88870"/>
                    </a:xfrm>
                    <a:prstGeom prst="rect">
                      <a:avLst/>
                    </a:prstGeom>
                  </pic:spPr>
                </pic:pic>
              </a:graphicData>
            </a:graphic>
          </wp:inline>
        </w:drawing>
      </w:r>
    </w:p>
    <w:p w14:paraId="700E73B2" w14:textId="77777777" w:rsidR="0089224E" w:rsidRDefault="0089224E" w:rsidP="0089224E">
      <w:pPr>
        <w:pStyle w:val="ListParagraph"/>
        <w:numPr>
          <w:ilvl w:val="0"/>
          <w:numId w:val="30"/>
        </w:numPr>
      </w:pPr>
      <w:r>
        <w:t xml:space="preserve">Click the </w:t>
      </w:r>
      <w:r>
        <w:rPr>
          <w:b/>
        </w:rPr>
        <w:t>OK</w:t>
      </w:r>
      <w:r>
        <w:t xml:space="preserve"> button.</w:t>
      </w:r>
    </w:p>
    <w:p w14:paraId="41486A47" w14:textId="77777777" w:rsidR="0089224E" w:rsidRDefault="0089224E" w:rsidP="00205425"/>
    <w:p w14:paraId="2A90CF98" w14:textId="494523BC" w:rsidR="00997EF1" w:rsidRDefault="00364103" w:rsidP="00E25D19">
      <w:pPr>
        <w:keepNext/>
        <w:rPr>
          <w:noProof/>
        </w:rPr>
      </w:pPr>
      <w:r>
        <w:rPr>
          <w:noProof/>
        </w:rPr>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7F227A06" w:rsidR="00191962" w:rsidRDefault="00B91992" w:rsidP="004812FA">
      <w:r>
        <w:rPr>
          <w:noProof/>
        </w:rPr>
        <w:drawing>
          <wp:inline distT="0" distB="0" distL="0" distR="0" wp14:anchorId="68B022BA" wp14:editId="48311ECC">
            <wp:extent cx="3780952" cy="573333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0952" cy="5733333"/>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579BEFD" w:rsidR="001169A8" w:rsidRDefault="00B91992" w:rsidP="004812FA">
      <w:r>
        <w:rPr>
          <w:noProof/>
        </w:rPr>
        <w:drawing>
          <wp:inline distT="0" distB="0" distL="0" distR="0" wp14:anchorId="1AA0BCB7" wp14:editId="237472ED">
            <wp:extent cx="3780952" cy="5733333"/>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0952" cy="5733333"/>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t xml:space="preserve">The </w:t>
      </w:r>
      <w:r>
        <w:rPr>
          <w:b/>
        </w:rPr>
        <w:t>Export Method</w:t>
      </w:r>
      <w:r>
        <w:t xml:space="preserve"> form should now look like this:</w:t>
      </w:r>
    </w:p>
    <w:p w14:paraId="64C91489" w14:textId="4C4F095D" w:rsidR="00F64B7C" w:rsidRDefault="005134B2" w:rsidP="0061745D">
      <w:r>
        <w:rPr>
          <w:noProof/>
        </w:rPr>
        <w:drawing>
          <wp:inline distT="0" distB="0" distL="0" distR="0" wp14:anchorId="0F270051" wp14:editId="6643DA7F">
            <wp:extent cx="3342857" cy="45047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42857" cy="4504762"/>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t xml:space="preserve">The </w:t>
      </w:r>
      <w:r w:rsidRPr="00AE3F1A">
        <w:rPr>
          <w:b/>
        </w:rPr>
        <w:t>Export Method</w:t>
      </w:r>
      <w:r>
        <w:t xml:space="preserve"> form should now look like this:</w:t>
      </w:r>
    </w:p>
    <w:p w14:paraId="2A36F924" w14:textId="17C0E65C" w:rsidR="004D59E3" w:rsidRDefault="00B91992" w:rsidP="0061745D">
      <w:r>
        <w:rPr>
          <w:noProof/>
        </w:rPr>
        <w:drawing>
          <wp:inline distT="0" distB="0" distL="0" distR="0" wp14:anchorId="5E52263F" wp14:editId="10921C07">
            <wp:extent cx="3342857" cy="39523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2857" cy="3952381"/>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t>T</w:t>
      </w:r>
      <w:r w:rsidR="004F5A66">
        <w:t>he Skyline window should now look something like this:</w:t>
      </w:r>
    </w:p>
    <w:p w14:paraId="4DD6FFA2" w14:textId="586EF335" w:rsidR="009B773E" w:rsidRDefault="005134B2" w:rsidP="000A26AA">
      <w:pPr>
        <w:spacing w:after="0"/>
      </w:pPr>
      <w:r>
        <w:rPr>
          <w:noProof/>
        </w:rPr>
        <w:drawing>
          <wp:inline distT="0" distB="0" distL="0" distR="0" wp14:anchorId="3375105F" wp14:editId="33BC62CE">
            <wp:extent cx="5943600" cy="33140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065"/>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79DD0334" w:rsidR="0023398F" w:rsidRPr="0023398F" w:rsidRDefault="005134B2" w:rsidP="0023398F">
      <w:r>
        <w:rPr>
          <w:noProof/>
        </w:rPr>
        <w:drawing>
          <wp:inline distT="0" distB="0" distL="0" distR="0" wp14:anchorId="2ED0CF36" wp14:editId="6FCCDB81">
            <wp:extent cx="5943600" cy="33140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14065"/>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t xml:space="preserve">The </w:t>
      </w:r>
      <w:r>
        <w:rPr>
          <w:b/>
        </w:rPr>
        <w:t>Molecule Settings</w:t>
      </w:r>
      <w:r>
        <w:t xml:space="preserve"> form should now look like this:</w:t>
      </w:r>
    </w:p>
    <w:p w14:paraId="74981CA0" w14:textId="76A66258" w:rsidR="009A537C" w:rsidRDefault="005134B2" w:rsidP="004812FA">
      <w:r>
        <w:rPr>
          <w:noProof/>
        </w:rPr>
        <w:drawing>
          <wp:inline distT="0" distB="0" distL="0" distR="0" wp14:anchorId="6817C9A5" wp14:editId="739FAC8F">
            <wp:extent cx="3780952" cy="519047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0952" cy="5190476"/>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t xml:space="preserve">Which should leave the </w:t>
      </w:r>
      <w:r>
        <w:rPr>
          <w:b/>
        </w:rPr>
        <w:t>Export Transition List</w:t>
      </w:r>
      <w:r>
        <w:t xml:space="preserve"> form looking like this:</w:t>
      </w:r>
    </w:p>
    <w:p w14:paraId="292E94BD" w14:textId="75C1E68B" w:rsidR="00236360" w:rsidRDefault="005134B2" w:rsidP="003038D3">
      <w:r>
        <w:rPr>
          <w:noProof/>
        </w:rPr>
        <w:drawing>
          <wp:inline distT="0" distB="0" distL="0" distR="0" wp14:anchorId="2AB64E52" wp14:editId="2EE761F4">
            <wp:extent cx="3342857" cy="39523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42857" cy="3952381"/>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t>Save the transition list as “EnergyMet_5minutes_scheduled.csv”.</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630"/>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D0EF3AB" w:rsidR="00DA3DF3" w:rsidRPr="00DA3DF3" w:rsidRDefault="005134B2" w:rsidP="00DA3DF3">
      <w:r>
        <w:rPr>
          <w:noProof/>
        </w:rPr>
        <w:drawing>
          <wp:inline distT="0" distB="0" distL="0" distR="0" wp14:anchorId="01A6C815" wp14:editId="324569C0">
            <wp:extent cx="5943600" cy="33140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14065"/>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480F7520" w:rsidR="00303816" w:rsidRDefault="00303816" w:rsidP="00303816">
      <w:pPr>
        <w:pStyle w:val="ListParagraph"/>
        <w:numPr>
          <w:ilvl w:val="0"/>
          <w:numId w:val="17"/>
        </w:numPr>
      </w:pPr>
      <w:r>
        <w:t xml:space="preserve">On the </w:t>
      </w:r>
      <w:r w:rsidRPr="0067496A">
        <w:rPr>
          <w:b/>
        </w:rPr>
        <w:t>Settings</w:t>
      </w:r>
      <w:r>
        <w:t xml:space="preserve"> menu, click </w:t>
      </w:r>
      <w:r w:rsidR="00E754ED">
        <w:rPr>
          <w:b/>
        </w:rPr>
        <w:t>Molecul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156531FF" w:rsidR="00303816" w:rsidRDefault="005134B2" w:rsidP="002064E4">
      <w:r>
        <w:rPr>
          <w:noProof/>
        </w:rPr>
        <w:drawing>
          <wp:inline distT="0" distB="0" distL="0" distR="0" wp14:anchorId="663BC665" wp14:editId="1E370AD4">
            <wp:extent cx="3780952" cy="519047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0952" cy="5190476"/>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DA23EDE" w:rsidR="00303816" w:rsidRDefault="005134B2" w:rsidP="004812FA">
      <w:r>
        <w:rPr>
          <w:noProof/>
        </w:rPr>
        <w:drawing>
          <wp:inline distT="0" distB="0" distL="0" distR="0" wp14:anchorId="24528A90" wp14:editId="0D9A8DD5">
            <wp:extent cx="5247619" cy="41238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47619" cy="4123809"/>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23533032" w:rsidR="001D4C69" w:rsidRPr="00397AB8" w:rsidRDefault="005134B2" w:rsidP="004812FA">
      <w:r>
        <w:rPr>
          <w:noProof/>
        </w:rPr>
        <w:drawing>
          <wp:inline distT="0" distB="0" distL="0" distR="0" wp14:anchorId="496CBA4A" wp14:editId="6B3397B3">
            <wp:extent cx="3342857" cy="39523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42857" cy="3952381"/>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EnergyMet_5minutes_ceopt.csv”.</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3B666492" w:rsidR="00763A38" w:rsidRDefault="005134B2" w:rsidP="002D7F0A">
      <w:r>
        <w:rPr>
          <w:noProof/>
        </w:rPr>
        <w:drawing>
          <wp:inline distT="0" distB="0" distL="0" distR="0" wp14:anchorId="622D079C" wp14:editId="49C86099">
            <wp:extent cx="5943600" cy="331406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14065"/>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t xml:space="preserve">The main </w:t>
      </w:r>
      <w:r w:rsidR="00795798">
        <w:t xml:space="preserve">Skyline </w:t>
      </w:r>
      <w:r>
        <w:t xml:space="preserve">window </w:t>
      </w:r>
      <w:r w:rsidR="00795798">
        <w:t>should look like this:</w:t>
      </w:r>
    </w:p>
    <w:p w14:paraId="62ED7B0B" w14:textId="726167FF" w:rsidR="00795798" w:rsidRPr="00763A38" w:rsidRDefault="005134B2" w:rsidP="00795798">
      <w:r>
        <w:rPr>
          <w:noProof/>
        </w:rPr>
        <w:drawing>
          <wp:inline distT="0" distB="0" distL="0" distR="0" wp14:anchorId="1DDFA058" wp14:editId="4B206D0C">
            <wp:extent cx="5943600" cy="35712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t>Skyline should look like this:</w:t>
      </w:r>
    </w:p>
    <w:p w14:paraId="0C1CC356" w14:textId="537CF270" w:rsidR="00CE0EDE" w:rsidRDefault="005134B2" w:rsidP="00F34246">
      <w:r>
        <w:rPr>
          <w:noProof/>
        </w:rPr>
        <w:drawing>
          <wp:inline distT="0" distB="0" distL="0" distR="0" wp14:anchorId="7B6D9F68" wp14:editId="578F2EAE">
            <wp:extent cx="5943600" cy="35712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19D0E05E" w:rsidR="00E21EBE" w:rsidRDefault="005134B2" w:rsidP="00E21EBE">
      <w:r>
        <w:rPr>
          <w:noProof/>
        </w:rPr>
        <w:drawing>
          <wp:inline distT="0" distB="0" distL="0" distR="0" wp14:anchorId="7D3C30E4" wp14:editId="0869AF03">
            <wp:extent cx="5943600" cy="35712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t xml:space="preserve">The </w:t>
      </w:r>
      <w:r>
        <w:rPr>
          <w:b/>
        </w:rPr>
        <w:t>Export Transition List</w:t>
      </w:r>
      <w:r>
        <w:t xml:space="preserve"> form should now look like this:</w:t>
      </w:r>
    </w:p>
    <w:p w14:paraId="03B4B8C6" w14:textId="14628E41" w:rsidR="00742966" w:rsidRPr="00397AB8" w:rsidRDefault="005134B2" w:rsidP="004812FA">
      <w:r>
        <w:rPr>
          <w:noProof/>
        </w:rPr>
        <w:drawing>
          <wp:inline distT="0" distB="0" distL="0" distR="0" wp14:anchorId="23F814F4" wp14:editId="7F489719">
            <wp:extent cx="3342857" cy="395238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42857" cy="3952381"/>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t xml:space="preserve">The </w:t>
      </w:r>
      <w:r w:rsidRPr="007906B8">
        <w:rPr>
          <w:b/>
        </w:rPr>
        <w:t>Scheduling Data</w:t>
      </w:r>
      <w:r>
        <w:t xml:space="preserve"> form should look like this:</w:t>
      </w:r>
    </w:p>
    <w:p w14:paraId="5E5D7937" w14:textId="3EC12D79" w:rsidR="00742966" w:rsidRDefault="005134B2" w:rsidP="004812FA">
      <w:r>
        <w:rPr>
          <w:noProof/>
        </w:rPr>
        <w:drawing>
          <wp:inline distT="0" distB="0" distL="0" distR="0" wp14:anchorId="13FA50D4" wp14:editId="04FB8EA4">
            <wp:extent cx="3076190" cy="1619048"/>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76190" cy="1619048"/>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EnergyMet_5minutes_optimal.csv”.</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C06F96">
      <w:footerReference w:type="default" r:id="rId5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A69164" w14:textId="77777777" w:rsidR="001224C1" w:rsidRDefault="001224C1" w:rsidP="00F726CD">
      <w:pPr>
        <w:spacing w:after="0" w:line="240" w:lineRule="auto"/>
      </w:pPr>
      <w:r>
        <w:separator/>
      </w:r>
    </w:p>
  </w:endnote>
  <w:endnote w:type="continuationSeparator" w:id="0">
    <w:p w14:paraId="247D18AC" w14:textId="77777777" w:rsidR="001224C1" w:rsidRDefault="001224C1"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1CF04DE5" w:rsidR="009D2A70" w:rsidRDefault="009D2A70">
    <w:pPr>
      <w:pStyle w:val="Footer"/>
      <w:jc w:val="center"/>
    </w:pPr>
    <w:r>
      <w:fldChar w:fldCharType="begin"/>
    </w:r>
    <w:r>
      <w:instrText xml:space="preserve"> PAGE   \* MERGEFORMAT </w:instrText>
    </w:r>
    <w:r>
      <w:fldChar w:fldCharType="separate"/>
    </w:r>
    <w:r w:rsidR="00025DF4">
      <w:rPr>
        <w:noProof/>
      </w:rPr>
      <w:t>4</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CAC246" w14:textId="77777777" w:rsidR="001224C1" w:rsidRDefault="001224C1" w:rsidP="00F726CD">
      <w:pPr>
        <w:spacing w:after="0" w:line="240" w:lineRule="auto"/>
      </w:pPr>
      <w:r>
        <w:separator/>
      </w:r>
    </w:p>
  </w:footnote>
  <w:footnote w:type="continuationSeparator" w:id="0">
    <w:p w14:paraId="12A92F9B" w14:textId="77777777" w:rsidR="001224C1" w:rsidRDefault="001224C1"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366222565">
    <w:abstractNumId w:val="10"/>
  </w:num>
  <w:num w:numId="2" w16cid:durableId="297423136">
    <w:abstractNumId w:val="17"/>
  </w:num>
  <w:num w:numId="3" w16cid:durableId="1501895339">
    <w:abstractNumId w:val="23"/>
  </w:num>
  <w:num w:numId="4" w16cid:durableId="1426027446">
    <w:abstractNumId w:val="25"/>
  </w:num>
  <w:num w:numId="5" w16cid:durableId="591864010">
    <w:abstractNumId w:val="2"/>
  </w:num>
  <w:num w:numId="6" w16cid:durableId="1199898912">
    <w:abstractNumId w:val="9"/>
  </w:num>
  <w:num w:numId="7" w16cid:durableId="263073063">
    <w:abstractNumId w:val="13"/>
  </w:num>
  <w:num w:numId="8" w16cid:durableId="515313916">
    <w:abstractNumId w:val="20"/>
  </w:num>
  <w:num w:numId="9" w16cid:durableId="637687867">
    <w:abstractNumId w:val="30"/>
  </w:num>
  <w:num w:numId="10" w16cid:durableId="1471094439">
    <w:abstractNumId w:val="16"/>
  </w:num>
  <w:num w:numId="11" w16cid:durableId="1498111404">
    <w:abstractNumId w:val="5"/>
  </w:num>
  <w:num w:numId="12" w16cid:durableId="1360625283">
    <w:abstractNumId w:val="3"/>
  </w:num>
  <w:num w:numId="13" w16cid:durableId="2025857068">
    <w:abstractNumId w:val="28"/>
  </w:num>
  <w:num w:numId="14" w16cid:durableId="1064722650">
    <w:abstractNumId w:val="29"/>
  </w:num>
  <w:num w:numId="15" w16cid:durableId="1717729864">
    <w:abstractNumId w:val="24"/>
  </w:num>
  <w:num w:numId="16" w16cid:durableId="1664234623">
    <w:abstractNumId w:val="8"/>
  </w:num>
  <w:num w:numId="17" w16cid:durableId="694040189">
    <w:abstractNumId w:val="4"/>
  </w:num>
  <w:num w:numId="18" w16cid:durableId="36398246">
    <w:abstractNumId w:val="33"/>
  </w:num>
  <w:num w:numId="19" w16cid:durableId="1226377492">
    <w:abstractNumId w:val="12"/>
  </w:num>
  <w:num w:numId="20" w16cid:durableId="192111070">
    <w:abstractNumId w:val="1"/>
  </w:num>
  <w:num w:numId="21" w16cid:durableId="1826119380">
    <w:abstractNumId w:val="6"/>
  </w:num>
  <w:num w:numId="22" w16cid:durableId="2120292321">
    <w:abstractNumId w:val="11"/>
  </w:num>
  <w:num w:numId="23" w16cid:durableId="446970577">
    <w:abstractNumId w:val="34"/>
  </w:num>
  <w:num w:numId="24" w16cid:durableId="1942763218">
    <w:abstractNumId w:val="18"/>
  </w:num>
  <w:num w:numId="25" w16cid:durableId="1076980114">
    <w:abstractNumId w:val="35"/>
  </w:num>
  <w:num w:numId="26" w16cid:durableId="1176532654">
    <w:abstractNumId w:val="0"/>
  </w:num>
  <w:num w:numId="27" w16cid:durableId="1151403933">
    <w:abstractNumId w:val="32"/>
  </w:num>
  <w:num w:numId="28" w16cid:durableId="556357895">
    <w:abstractNumId w:val="26"/>
  </w:num>
  <w:num w:numId="29" w16cid:durableId="1670787909">
    <w:abstractNumId w:val="7"/>
  </w:num>
  <w:num w:numId="30" w16cid:durableId="309600666">
    <w:abstractNumId w:val="27"/>
  </w:num>
  <w:num w:numId="31" w16cid:durableId="1093672272">
    <w:abstractNumId w:val="21"/>
  </w:num>
  <w:num w:numId="32" w16cid:durableId="642661759">
    <w:abstractNumId w:val="22"/>
  </w:num>
  <w:num w:numId="33" w16cid:durableId="1231118063">
    <w:abstractNumId w:val="31"/>
  </w:num>
  <w:num w:numId="34" w16cid:durableId="831871259">
    <w:abstractNumId w:val="14"/>
  </w:num>
  <w:num w:numId="35" w16cid:durableId="1297443874">
    <w:abstractNumId w:val="15"/>
  </w:num>
  <w:num w:numId="36" w16cid:durableId="1899322831">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5DF4"/>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0D5"/>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24C1"/>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15BA"/>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425"/>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34B2"/>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3240"/>
    <w:rsid w:val="00694119"/>
    <w:rsid w:val="006941DA"/>
    <w:rsid w:val="006958DE"/>
    <w:rsid w:val="006A32DF"/>
    <w:rsid w:val="006A33A6"/>
    <w:rsid w:val="006A3A01"/>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3E1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24E"/>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992"/>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06F96"/>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151D"/>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0BBD"/>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4ED"/>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91CA6-F212-458D-96BB-4ED1932AE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4491</Words>
  <Characters>2560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35</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2</cp:revision>
  <cp:lastPrinted>2013-11-01T17:12: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